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140e0619a398a08b7848c3c2384479bf3521a7"/>
      <w:r>
        <w:t xml:space="preserve">Lección 14: Clasifiquemos y coloreemos expresiones e imágenes hasta 5</w:t>
      </w:r>
      <w:bookmarkEnd w:id="20"/>
    </w:p>
    <w:p>
      <w:pPr>
        <w:numPr>
          <w:ilvl w:val="0"/>
          <w:numId w:val="1001"/>
        </w:numPr>
      </w:pPr>
      <w:r>
        <w:t xml:space="preserve">Practiquemos la suma y la resta.</w:t>
      </w:r>
    </w:p>
    <w:p>
      <w:pPr>
        <w:pStyle w:val="Heading3"/>
      </w:pPr>
      <w:bookmarkStart w:id="21" w:name="los-colores-del-búho"/>
      <w:r>
        <w:t xml:space="preserve">14.1: Los colores del búho</w:t>
      </w:r>
      <w:bookmarkEnd w:id="21"/>
    </w:p>
    <w:p>
      <w:pPr>
        <w:pStyle w:val="FirstParagraph"/>
      </w:pPr>
      <w:r>
        <w:t xml:space="preserve">Colorea todas las partes del dibujo.</w:t>
      </w:r>
    </w:p>
    <w:p>
      <w:pPr>
        <w:pStyle w:val="BodyText"/>
      </w:pPr>
      <w:r>
        <w:drawing>
          <wp:inline>
            <wp:extent cx="5737171" cy="6850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00.8534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171" cy="68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entros-momento-de-escoger"/>
      <w:r>
        <w:t xml:space="preserve">14.3: Centros: Momento de escoger</w:t>
      </w:r>
      <w:bookmarkEnd w:id="23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978500.961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01.5422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01.583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16.199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16.2939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5:17Z</dcterms:created>
  <dcterms:modified xsi:type="dcterms:W3CDTF">2022-01-23T22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JZvr2jUNWcNeWJatRBWnz2+CKUof1gFqUwZwhNBtY1KaV/Mq5M3mB+7bTq/8eu8PLHU+wVje8m0IyzzLBFfw==</vt:lpwstr>
  </property>
</Properties>
</file>